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A38FC" w14:textId="617FCFEC" w:rsidR="00480CC4" w:rsidRPr="00617248" w:rsidRDefault="00FC06EA">
      <w:pPr>
        <w:rPr>
          <w:b/>
          <w:sz w:val="24"/>
          <w:szCs w:val="24"/>
          <w:highlight w:val="yellow"/>
        </w:rPr>
      </w:pPr>
      <w:r w:rsidRPr="00617248">
        <w:rPr>
          <w:b/>
          <w:sz w:val="24"/>
          <w:szCs w:val="24"/>
        </w:rPr>
        <w:t>Housing Committee Meeting Minutes:</w:t>
      </w:r>
      <w:r w:rsidR="00E204C2" w:rsidRPr="00617248">
        <w:rPr>
          <w:b/>
          <w:sz w:val="24"/>
          <w:szCs w:val="24"/>
        </w:rPr>
        <w:t xml:space="preserve">  </w:t>
      </w:r>
      <w:r w:rsidR="009E729C" w:rsidRPr="00617248">
        <w:rPr>
          <w:b/>
          <w:sz w:val="24"/>
          <w:szCs w:val="24"/>
        </w:rPr>
        <w:t>12:30</w:t>
      </w:r>
      <w:r w:rsidR="00203B5F" w:rsidRPr="00617248">
        <w:rPr>
          <w:b/>
          <w:sz w:val="24"/>
          <w:szCs w:val="24"/>
        </w:rPr>
        <w:t xml:space="preserve"> </w:t>
      </w:r>
      <w:r w:rsidR="00F3547A" w:rsidRPr="00617248">
        <w:rPr>
          <w:b/>
          <w:sz w:val="24"/>
          <w:szCs w:val="24"/>
        </w:rPr>
        <w:t xml:space="preserve">pm </w:t>
      </w:r>
      <w:r w:rsidR="00AD3377">
        <w:rPr>
          <w:b/>
          <w:sz w:val="24"/>
          <w:szCs w:val="24"/>
        </w:rPr>
        <w:t>March</w:t>
      </w:r>
      <w:r w:rsidR="009D2288" w:rsidRPr="00617248">
        <w:rPr>
          <w:b/>
          <w:sz w:val="24"/>
          <w:szCs w:val="24"/>
        </w:rPr>
        <w:t xml:space="preserve"> </w:t>
      </w:r>
      <w:r w:rsidR="009078E8">
        <w:rPr>
          <w:b/>
          <w:sz w:val="24"/>
          <w:szCs w:val="24"/>
        </w:rPr>
        <w:t>1</w:t>
      </w:r>
      <w:r w:rsidR="008C5530">
        <w:rPr>
          <w:b/>
          <w:sz w:val="24"/>
          <w:szCs w:val="24"/>
        </w:rPr>
        <w:t>2</w:t>
      </w:r>
      <w:r w:rsidR="00815569" w:rsidRPr="00617248">
        <w:rPr>
          <w:b/>
          <w:sz w:val="24"/>
          <w:szCs w:val="24"/>
          <w:vertAlign w:val="superscript"/>
        </w:rPr>
        <w:t>th</w:t>
      </w:r>
      <w:r w:rsidR="00815569" w:rsidRPr="00617248">
        <w:rPr>
          <w:b/>
          <w:sz w:val="24"/>
          <w:szCs w:val="24"/>
        </w:rPr>
        <w:t>,</w:t>
      </w:r>
      <w:r w:rsidR="009675FA" w:rsidRPr="00617248">
        <w:rPr>
          <w:b/>
          <w:sz w:val="24"/>
          <w:szCs w:val="24"/>
        </w:rPr>
        <w:t xml:space="preserve"> 202</w:t>
      </w:r>
      <w:r w:rsidR="00375764">
        <w:rPr>
          <w:b/>
          <w:sz w:val="24"/>
          <w:szCs w:val="24"/>
        </w:rPr>
        <w:t>1</w:t>
      </w:r>
      <w:r w:rsidR="00342188" w:rsidRPr="00617248">
        <w:rPr>
          <w:b/>
          <w:sz w:val="24"/>
          <w:szCs w:val="24"/>
        </w:rPr>
        <w:t xml:space="preserve"> </w:t>
      </w:r>
      <w:r w:rsidR="009D2288" w:rsidRPr="00617248">
        <w:rPr>
          <w:b/>
          <w:sz w:val="24"/>
          <w:szCs w:val="24"/>
        </w:rPr>
        <w:t>via Zoom</w:t>
      </w:r>
    </w:p>
    <w:p w14:paraId="01A8D59F" w14:textId="4546326A" w:rsidR="00525EBA" w:rsidRPr="00617248" w:rsidRDefault="00EF3144" w:rsidP="0042408D">
      <w:pPr>
        <w:rPr>
          <w:sz w:val="24"/>
          <w:szCs w:val="24"/>
        </w:rPr>
      </w:pPr>
      <w:r w:rsidRPr="00617248">
        <w:rPr>
          <w:b/>
          <w:sz w:val="24"/>
          <w:szCs w:val="24"/>
        </w:rPr>
        <w:t>Attendees</w:t>
      </w:r>
      <w:r w:rsidRPr="00617248">
        <w:rPr>
          <w:sz w:val="24"/>
          <w:szCs w:val="24"/>
        </w:rPr>
        <w:t>:</w:t>
      </w:r>
      <w:r w:rsidR="00525EBA" w:rsidRPr="00617248">
        <w:rPr>
          <w:sz w:val="24"/>
          <w:szCs w:val="24"/>
        </w:rPr>
        <w:t xml:space="preserve"> </w:t>
      </w:r>
      <w:r w:rsidR="00525EBA" w:rsidRPr="00FF43BB">
        <w:rPr>
          <w:sz w:val="24"/>
          <w:szCs w:val="24"/>
        </w:rPr>
        <w:t>Jo</w:t>
      </w:r>
      <w:r w:rsidR="001717E5" w:rsidRPr="00FF43BB">
        <w:rPr>
          <w:sz w:val="24"/>
          <w:szCs w:val="24"/>
        </w:rPr>
        <w:t>e K.</w:t>
      </w:r>
      <w:r w:rsidR="009D2288" w:rsidRPr="00FF43BB">
        <w:rPr>
          <w:sz w:val="24"/>
          <w:szCs w:val="24"/>
        </w:rPr>
        <w:t xml:space="preserve">, </w:t>
      </w:r>
      <w:r w:rsidR="00AA562E" w:rsidRPr="00FF43BB">
        <w:rPr>
          <w:sz w:val="24"/>
          <w:szCs w:val="24"/>
        </w:rPr>
        <w:t>Patricia Janssen</w:t>
      </w:r>
      <w:r w:rsidR="008055D2" w:rsidRPr="00FF43BB">
        <w:rPr>
          <w:sz w:val="24"/>
          <w:szCs w:val="24"/>
        </w:rPr>
        <w:t>,</w:t>
      </w:r>
      <w:r w:rsidR="00E21E93" w:rsidRPr="00FF43BB">
        <w:rPr>
          <w:sz w:val="24"/>
          <w:szCs w:val="24"/>
        </w:rPr>
        <w:t xml:space="preserve"> Ron Steen</w:t>
      </w:r>
      <w:r w:rsidR="009078E8" w:rsidRPr="00FF43BB">
        <w:rPr>
          <w:sz w:val="24"/>
          <w:szCs w:val="24"/>
        </w:rPr>
        <w:t>,</w:t>
      </w:r>
      <w:r w:rsidR="00375764" w:rsidRPr="00FF43BB">
        <w:rPr>
          <w:sz w:val="24"/>
          <w:szCs w:val="24"/>
        </w:rPr>
        <w:t xml:space="preserve"> </w:t>
      </w:r>
      <w:r w:rsidR="00707743">
        <w:rPr>
          <w:sz w:val="24"/>
          <w:szCs w:val="24"/>
        </w:rPr>
        <w:t>Susan</w:t>
      </w:r>
      <w:r w:rsidR="008C5530">
        <w:rPr>
          <w:sz w:val="24"/>
          <w:szCs w:val="24"/>
        </w:rPr>
        <w:t xml:space="preserve"> </w:t>
      </w:r>
      <w:r w:rsidR="00707743">
        <w:rPr>
          <w:sz w:val="24"/>
          <w:szCs w:val="24"/>
        </w:rPr>
        <w:t>C</w:t>
      </w:r>
      <w:r w:rsidR="008C5530">
        <w:rPr>
          <w:sz w:val="24"/>
          <w:szCs w:val="24"/>
        </w:rPr>
        <w:t>herry</w:t>
      </w:r>
      <w:r w:rsidR="00AD3377">
        <w:rPr>
          <w:sz w:val="24"/>
          <w:szCs w:val="24"/>
        </w:rPr>
        <w:t xml:space="preserve">, </w:t>
      </w:r>
      <w:r w:rsidR="00235988">
        <w:rPr>
          <w:sz w:val="24"/>
          <w:szCs w:val="24"/>
        </w:rPr>
        <w:t>Alicia, Patrick</w:t>
      </w:r>
    </w:p>
    <w:p w14:paraId="36F491D7" w14:textId="5E7394C8" w:rsidR="00A62D8F" w:rsidRDefault="009D2288" w:rsidP="00A62D8F">
      <w:pPr>
        <w:spacing w:after="0"/>
        <w:rPr>
          <w:i/>
          <w:sz w:val="24"/>
          <w:szCs w:val="24"/>
        </w:rPr>
      </w:pPr>
      <w:r w:rsidRPr="00617248">
        <w:rPr>
          <w:i/>
          <w:sz w:val="24"/>
          <w:szCs w:val="24"/>
        </w:rPr>
        <w:t>Committee Mission</w:t>
      </w:r>
      <w:proofErr w:type="gramStart"/>
      <w:r w:rsidRPr="00617248">
        <w:rPr>
          <w:i/>
          <w:sz w:val="24"/>
          <w:szCs w:val="24"/>
        </w:rPr>
        <w:t>:  “</w:t>
      </w:r>
      <w:proofErr w:type="gramEnd"/>
      <w:r w:rsidRPr="00617248">
        <w:rPr>
          <w:i/>
          <w:sz w:val="24"/>
          <w:szCs w:val="24"/>
        </w:rPr>
        <w:t>To support economic growth by improving the overall quality of residential and commercial properties in St. Johnsbury.”</w:t>
      </w:r>
    </w:p>
    <w:p w14:paraId="0A97807C" w14:textId="77777777" w:rsidR="00235988" w:rsidRDefault="00235988" w:rsidP="00235988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</w:p>
    <w:p w14:paraId="353B99A2" w14:textId="52C92B85" w:rsidR="00235988" w:rsidRPr="00235988" w:rsidRDefault="00235988" w:rsidP="00235988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235988">
        <w:rPr>
          <w:b/>
          <w:sz w:val="24"/>
          <w:szCs w:val="24"/>
        </w:rPr>
        <w:t>Northern Forest Center Meeting Update RE: Workforce Housing (Joe &amp; Irene)</w:t>
      </w:r>
    </w:p>
    <w:p w14:paraId="4A819C5D" w14:textId="4990A4DF" w:rsidR="00235988" w:rsidRPr="005853DF" w:rsidRDefault="00235988" w:rsidP="00235988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5853DF">
        <w:rPr>
          <w:sz w:val="24"/>
          <w:szCs w:val="24"/>
        </w:rPr>
        <w:t xml:space="preserve">JK- </w:t>
      </w:r>
      <w:r w:rsidRPr="005853DF">
        <w:rPr>
          <w:sz w:val="24"/>
          <w:szCs w:val="24"/>
        </w:rPr>
        <w:t>mentioned that he will be reaching out to those that participated in the March 3, 2021 meeting</w:t>
      </w:r>
      <w:r w:rsidRPr="005853DF">
        <w:rPr>
          <w:sz w:val="24"/>
          <w:szCs w:val="24"/>
        </w:rPr>
        <w:t xml:space="preserve"> for </w:t>
      </w:r>
      <w:r w:rsidRPr="005853DF">
        <w:rPr>
          <w:sz w:val="24"/>
          <w:szCs w:val="24"/>
        </w:rPr>
        <w:t>feedback.  Irene and NVDA plan to take the lead</w:t>
      </w:r>
      <w:r w:rsidR="005853DF" w:rsidRPr="005853DF">
        <w:rPr>
          <w:sz w:val="24"/>
          <w:szCs w:val="24"/>
        </w:rPr>
        <w:t xml:space="preserve"> facilitating the discussions with NFC on a potential workforce housing project in St. J.  Irene plans to form a small task force to work with the NFC.</w:t>
      </w:r>
      <w:r w:rsidRPr="005853DF">
        <w:rPr>
          <w:sz w:val="24"/>
          <w:szCs w:val="24"/>
        </w:rPr>
        <w:t xml:space="preserve"> </w:t>
      </w:r>
    </w:p>
    <w:p w14:paraId="03E712CE" w14:textId="3F2686F9" w:rsidR="00235988" w:rsidRPr="00235988" w:rsidRDefault="00235988" w:rsidP="005853DF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</w:p>
    <w:p w14:paraId="37A4969C" w14:textId="558E05C1" w:rsidR="005853DF" w:rsidRDefault="005853DF" w:rsidP="005853DF">
      <w:pPr>
        <w:tabs>
          <w:tab w:val="left" w:pos="720"/>
          <w:tab w:val="left" w:pos="2700"/>
          <w:tab w:val="left" w:pos="2880"/>
        </w:tabs>
        <w:spacing w:after="0"/>
        <w:rPr>
          <w:b/>
          <w:sz w:val="24"/>
          <w:szCs w:val="24"/>
        </w:rPr>
      </w:pPr>
      <w:r w:rsidRPr="005853DF">
        <w:rPr>
          <w:b/>
          <w:sz w:val="24"/>
          <w:szCs w:val="24"/>
        </w:rPr>
        <w:t>2021 Rental Housing Improvement Program</w:t>
      </w:r>
    </w:p>
    <w:p w14:paraId="01043C59" w14:textId="7ED037D0" w:rsidR="005853DF" w:rsidRDefault="005853DF" w:rsidP="005853DF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 w:rsidRPr="005853DF">
        <w:rPr>
          <w:sz w:val="24"/>
          <w:szCs w:val="24"/>
        </w:rPr>
        <w:t>JK provided an update on the communication efforts for the 2021 RHIGP.  Ads were placed in the Caledonian Record, information was posted on the homepage of the Town’s website, and a direct mailing is scheduled to go out to rental housing owners next week.</w:t>
      </w:r>
    </w:p>
    <w:p w14:paraId="14FA1FE9" w14:textId="41B52DD9" w:rsidR="005853DF" w:rsidRPr="005853DF" w:rsidRDefault="005853DF" w:rsidP="005853DF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The Technical Advisor Team is made up of Ron, PJ, Alicia</w:t>
      </w:r>
      <w:bookmarkStart w:id="0" w:name="_GoBack"/>
      <w:bookmarkEnd w:id="0"/>
      <w:r>
        <w:rPr>
          <w:sz w:val="24"/>
          <w:szCs w:val="24"/>
        </w:rPr>
        <w:t>, and Joe</w:t>
      </w:r>
    </w:p>
    <w:p w14:paraId="3A953E8F" w14:textId="178FC1A3" w:rsidR="00707743" w:rsidRPr="00C034F5" w:rsidRDefault="00707743" w:rsidP="00C034F5">
      <w:pPr>
        <w:tabs>
          <w:tab w:val="left" w:pos="540"/>
          <w:tab w:val="left" w:pos="720"/>
          <w:tab w:val="left" w:pos="2700"/>
          <w:tab w:val="left" w:pos="2880"/>
        </w:tabs>
        <w:spacing w:after="120"/>
      </w:pPr>
      <w:r>
        <w:t xml:space="preserve">The 2021 Application Review Committee </w:t>
      </w:r>
      <w:r w:rsidR="00D340EA">
        <w:t xml:space="preserve">members are </w:t>
      </w:r>
      <w:r>
        <w:t xml:space="preserve">Patricia Janssen, Patrick Shattuck, Irene Nagle, Ron Steen, and Alice </w:t>
      </w:r>
      <w:proofErr w:type="spellStart"/>
      <w:r>
        <w:t>Kitchel</w:t>
      </w:r>
      <w:proofErr w:type="spellEnd"/>
      <w:r>
        <w:t>.</w:t>
      </w:r>
    </w:p>
    <w:p w14:paraId="3AB81832" w14:textId="77777777" w:rsidR="003123B3" w:rsidRDefault="003123B3" w:rsidP="003123B3">
      <w:pPr>
        <w:tabs>
          <w:tab w:val="left" w:pos="720"/>
          <w:tab w:val="left" w:pos="2700"/>
          <w:tab w:val="left" w:pos="2880"/>
        </w:tabs>
        <w:spacing w:after="0"/>
        <w:rPr>
          <w:sz w:val="24"/>
          <w:szCs w:val="24"/>
        </w:rPr>
      </w:pPr>
    </w:p>
    <w:p w14:paraId="059276B7" w14:textId="7DE85F5C" w:rsidR="00D95DE7" w:rsidRPr="00D95DE7" w:rsidRDefault="00504E83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Regenerative</w:t>
      </w:r>
      <w:r w:rsidR="004A3CCA" w:rsidRPr="00617248">
        <w:rPr>
          <w:b/>
          <w:sz w:val="24"/>
          <w:szCs w:val="24"/>
        </w:rPr>
        <w:t xml:space="preserve"> Housing:</w:t>
      </w:r>
    </w:p>
    <w:p w14:paraId="4AFE37C4" w14:textId="55E4A5C6" w:rsidR="00E516ED" w:rsidRDefault="00707743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Joe &amp; Irene will be meeting with NFC in March to discuss the potential for a workforce housing project in St. Johnsbury.</w:t>
      </w:r>
      <w:r w:rsidR="00F96A4F">
        <w:rPr>
          <w:sz w:val="24"/>
          <w:szCs w:val="24"/>
        </w:rPr>
        <w:t xml:space="preserve">  Joe and Irene will provide an update at the March meeting. </w:t>
      </w:r>
    </w:p>
    <w:p w14:paraId="65CB22D5" w14:textId="77777777" w:rsidR="00707743" w:rsidRPr="00BD4828" w:rsidRDefault="00707743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</w:p>
    <w:p w14:paraId="10FA5420" w14:textId="3324DE35" w:rsidR="001D3AB5" w:rsidRDefault="001D3AB5" w:rsidP="00BB5C72">
      <w:pPr>
        <w:tabs>
          <w:tab w:val="left" w:pos="720"/>
          <w:tab w:val="left" w:pos="2880"/>
        </w:tabs>
        <w:spacing w:after="0"/>
        <w:rPr>
          <w:b/>
          <w:sz w:val="24"/>
          <w:szCs w:val="24"/>
        </w:rPr>
      </w:pPr>
      <w:r w:rsidRPr="00617248">
        <w:rPr>
          <w:b/>
          <w:sz w:val="24"/>
          <w:szCs w:val="24"/>
        </w:rPr>
        <w:t>Other Business:</w:t>
      </w:r>
    </w:p>
    <w:p w14:paraId="286D7763" w14:textId="2F004CCB" w:rsidR="00E15529" w:rsidRDefault="00E15529" w:rsidP="00BB5C72">
      <w:pPr>
        <w:tabs>
          <w:tab w:val="left" w:pos="720"/>
          <w:tab w:val="left" w:pos="2880"/>
        </w:tabs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Landlord Information Exchange- </w:t>
      </w:r>
      <w:r w:rsidR="00707743">
        <w:rPr>
          <w:sz w:val="24"/>
          <w:szCs w:val="24"/>
        </w:rPr>
        <w:t xml:space="preserve">Susan C. discussed </w:t>
      </w:r>
      <w:r w:rsidR="00F96A4F">
        <w:rPr>
          <w:sz w:val="24"/>
          <w:szCs w:val="24"/>
        </w:rPr>
        <w:t xml:space="preserve">the Landlord Information Exchange and how best to get landlords more involved?  The group discussed a Landlord Newsletter as an option.  </w:t>
      </w:r>
      <w:r w:rsidR="009857DF">
        <w:rPr>
          <w:sz w:val="24"/>
          <w:szCs w:val="24"/>
        </w:rPr>
        <w:t>The group agreed that this was a good idea, primarily due to COVID-19 constraints. The group discussed</w:t>
      </w:r>
      <w:r w:rsidR="00F96A4F">
        <w:rPr>
          <w:sz w:val="24"/>
          <w:szCs w:val="24"/>
        </w:rPr>
        <w:t xml:space="preserve"> whether</w:t>
      </w:r>
      <w:r w:rsidR="009857DF">
        <w:rPr>
          <w:sz w:val="24"/>
          <w:szCs w:val="24"/>
        </w:rPr>
        <w:t xml:space="preserve"> the newsletter</w:t>
      </w:r>
      <w:r w:rsidR="00F96A4F">
        <w:rPr>
          <w:sz w:val="24"/>
          <w:szCs w:val="24"/>
        </w:rPr>
        <w:t xml:space="preserve"> could be a component of an existing newsletter distributed by the Restorative Justice Center or</w:t>
      </w:r>
      <w:r w:rsidR="009857DF">
        <w:rPr>
          <w:sz w:val="24"/>
          <w:szCs w:val="24"/>
        </w:rPr>
        <w:t xml:space="preserve"> </w:t>
      </w:r>
      <w:r w:rsidR="00D340EA">
        <w:rPr>
          <w:sz w:val="24"/>
          <w:szCs w:val="24"/>
        </w:rPr>
        <w:t>an independent</w:t>
      </w:r>
      <w:r w:rsidR="00F96A4F">
        <w:rPr>
          <w:sz w:val="24"/>
          <w:szCs w:val="24"/>
        </w:rPr>
        <w:t xml:space="preserve"> newsletter?  The group agree</w:t>
      </w:r>
      <w:r w:rsidR="009857DF">
        <w:rPr>
          <w:sz w:val="24"/>
          <w:szCs w:val="24"/>
        </w:rPr>
        <w:t>d</w:t>
      </w:r>
      <w:r w:rsidR="00F96A4F">
        <w:rPr>
          <w:sz w:val="24"/>
          <w:szCs w:val="24"/>
        </w:rPr>
        <w:t xml:space="preserve"> that</w:t>
      </w:r>
      <w:r w:rsidR="009857DF">
        <w:rPr>
          <w:sz w:val="24"/>
          <w:szCs w:val="24"/>
        </w:rPr>
        <w:t xml:space="preserve"> an independent</w:t>
      </w:r>
      <w:r w:rsidR="00F96A4F">
        <w:rPr>
          <w:sz w:val="24"/>
          <w:szCs w:val="24"/>
        </w:rPr>
        <w:t xml:space="preserve"> quarterly </w:t>
      </w:r>
      <w:r w:rsidR="009857DF">
        <w:rPr>
          <w:sz w:val="24"/>
          <w:szCs w:val="24"/>
        </w:rPr>
        <w:t xml:space="preserve">newsletter </w:t>
      </w:r>
      <w:r w:rsidR="00F96A4F">
        <w:rPr>
          <w:sz w:val="24"/>
          <w:szCs w:val="24"/>
        </w:rPr>
        <w:t xml:space="preserve">would be </w:t>
      </w:r>
      <w:r w:rsidR="009857DF">
        <w:rPr>
          <w:sz w:val="24"/>
          <w:szCs w:val="24"/>
        </w:rPr>
        <w:t>a great place to start</w:t>
      </w:r>
      <w:r w:rsidR="00F96A4F">
        <w:rPr>
          <w:sz w:val="24"/>
          <w:szCs w:val="24"/>
        </w:rPr>
        <w:t>.  Susan agreed to take the lead on the newsletter and asked</w:t>
      </w:r>
      <w:r w:rsidR="009857DF">
        <w:rPr>
          <w:sz w:val="24"/>
          <w:szCs w:val="24"/>
        </w:rPr>
        <w:t xml:space="preserve"> </w:t>
      </w:r>
      <w:r w:rsidR="00F96A4F">
        <w:rPr>
          <w:sz w:val="24"/>
          <w:szCs w:val="24"/>
        </w:rPr>
        <w:t xml:space="preserve">the </w:t>
      </w:r>
      <w:r w:rsidR="009857DF">
        <w:rPr>
          <w:sz w:val="24"/>
          <w:szCs w:val="24"/>
        </w:rPr>
        <w:t>C</w:t>
      </w:r>
      <w:r w:rsidR="00F96A4F">
        <w:rPr>
          <w:sz w:val="24"/>
          <w:szCs w:val="24"/>
        </w:rPr>
        <w:t xml:space="preserve">ommittee </w:t>
      </w:r>
      <w:r w:rsidR="009857DF">
        <w:rPr>
          <w:sz w:val="24"/>
          <w:szCs w:val="24"/>
        </w:rPr>
        <w:t xml:space="preserve">members </w:t>
      </w:r>
      <w:r w:rsidR="00F96A4F">
        <w:rPr>
          <w:sz w:val="24"/>
          <w:szCs w:val="24"/>
        </w:rPr>
        <w:t>to send content to her.</w:t>
      </w:r>
    </w:p>
    <w:p w14:paraId="1794B09E" w14:textId="77777777" w:rsidR="0010294E" w:rsidRDefault="0010294E" w:rsidP="00617248">
      <w:pPr>
        <w:tabs>
          <w:tab w:val="left" w:pos="2880"/>
        </w:tabs>
        <w:spacing w:after="0"/>
        <w:rPr>
          <w:b/>
        </w:rPr>
      </w:pPr>
    </w:p>
    <w:p w14:paraId="4B87EC00" w14:textId="6008456D" w:rsidR="00BD4828" w:rsidRDefault="002700D5" w:rsidP="00617248">
      <w:pPr>
        <w:tabs>
          <w:tab w:val="left" w:pos="2880"/>
        </w:tabs>
        <w:spacing w:after="0"/>
        <w:rPr>
          <w:b/>
        </w:rPr>
      </w:pPr>
      <w:r w:rsidRPr="00D6011E">
        <w:rPr>
          <w:b/>
        </w:rPr>
        <w:t xml:space="preserve">Meeting adjourned at </w:t>
      </w:r>
      <w:r w:rsidR="00D6011E" w:rsidRPr="00D6011E">
        <w:rPr>
          <w:b/>
        </w:rPr>
        <w:t>1</w:t>
      </w:r>
      <w:r w:rsidR="00F667E6" w:rsidRPr="00D6011E">
        <w:rPr>
          <w:b/>
        </w:rPr>
        <w:t>:</w:t>
      </w:r>
      <w:r w:rsidR="00F96A4F">
        <w:rPr>
          <w:b/>
        </w:rPr>
        <w:t>45</w:t>
      </w:r>
      <w:r w:rsidRPr="00D6011E">
        <w:rPr>
          <w:b/>
        </w:rPr>
        <w:t>pm.  Minutes submitted by JK.</w:t>
      </w:r>
      <w:r w:rsidR="00D6011E" w:rsidRPr="00D6011E">
        <w:rPr>
          <w:b/>
        </w:rPr>
        <w:t xml:space="preserve"> </w:t>
      </w:r>
    </w:p>
    <w:p w14:paraId="5CAF5CC0" w14:textId="77777777" w:rsidR="00BD4828" w:rsidRDefault="00BD4828" w:rsidP="00617248">
      <w:pPr>
        <w:tabs>
          <w:tab w:val="left" w:pos="2880"/>
        </w:tabs>
        <w:spacing w:after="0"/>
        <w:rPr>
          <w:b/>
          <w:color w:val="FF0000"/>
        </w:rPr>
      </w:pPr>
    </w:p>
    <w:p w14:paraId="3218A20B" w14:textId="11021CFA" w:rsidR="009D2288" w:rsidRPr="00D6011E" w:rsidRDefault="00C034F5" w:rsidP="00617248">
      <w:pPr>
        <w:tabs>
          <w:tab w:val="left" w:pos="2880"/>
        </w:tabs>
        <w:spacing w:after="0"/>
        <w:rPr>
          <w:b/>
        </w:rPr>
        <w:sectPr w:rsidR="009D2288" w:rsidRPr="00D6011E" w:rsidSect="00D6011E">
          <w:type w:val="continuous"/>
          <w:pgSz w:w="12240" w:h="15840"/>
          <w:pgMar w:top="720" w:right="720" w:bottom="432" w:left="720" w:header="720" w:footer="720" w:gutter="0"/>
          <w:cols w:space="900"/>
          <w:docGrid w:linePitch="360"/>
        </w:sectPr>
      </w:pPr>
      <w:r>
        <w:rPr>
          <w:b/>
        </w:rPr>
        <w:t>T</w:t>
      </w:r>
      <w:r w:rsidR="00BD4828">
        <w:rPr>
          <w:b/>
        </w:rPr>
        <w:t>he n</w:t>
      </w:r>
      <w:r w:rsidR="002700D5" w:rsidRPr="00D6011E">
        <w:rPr>
          <w:b/>
        </w:rPr>
        <w:t>ext meeting</w:t>
      </w:r>
      <w:r w:rsidR="00BD4828">
        <w:rPr>
          <w:b/>
        </w:rPr>
        <w:t xml:space="preserve"> is </w:t>
      </w:r>
      <w:r>
        <w:rPr>
          <w:b/>
        </w:rPr>
        <w:t xml:space="preserve">scheduled for </w:t>
      </w:r>
      <w:r w:rsidR="00F96A4F">
        <w:rPr>
          <w:b/>
        </w:rPr>
        <w:t>march</w:t>
      </w:r>
      <w:r w:rsidR="00143156" w:rsidRPr="00D6011E">
        <w:rPr>
          <w:b/>
        </w:rPr>
        <w:t xml:space="preserve"> </w:t>
      </w:r>
      <w:r w:rsidR="008B1572" w:rsidRPr="00D6011E">
        <w:rPr>
          <w:b/>
        </w:rPr>
        <w:t>1</w:t>
      </w:r>
      <w:r>
        <w:rPr>
          <w:b/>
        </w:rPr>
        <w:t>2</w:t>
      </w:r>
      <w:r w:rsidR="002700D5" w:rsidRPr="00D6011E">
        <w:rPr>
          <w:b/>
        </w:rPr>
        <w:t>, 202</w:t>
      </w:r>
      <w:r w:rsidR="00BD4828">
        <w:rPr>
          <w:b/>
        </w:rPr>
        <w:t>1,</w:t>
      </w:r>
      <w:r w:rsidR="002700D5" w:rsidRPr="00D6011E">
        <w:rPr>
          <w:b/>
        </w:rPr>
        <w:t xml:space="preserve"> at 12:30</w:t>
      </w:r>
      <w:r w:rsidR="006F5B6A">
        <w:rPr>
          <w:b/>
        </w:rPr>
        <w:t xml:space="preserve"> </w:t>
      </w:r>
      <w:r w:rsidR="002700D5" w:rsidRPr="00D6011E">
        <w:rPr>
          <w:b/>
        </w:rPr>
        <w:t>pm via Zoom</w:t>
      </w:r>
      <w:r w:rsidR="00BD4828">
        <w:rPr>
          <w:b/>
        </w:rPr>
        <w:t>.</w:t>
      </w:r>
    </w:p>
    <w:p w14:paraId="7A116FDA" w14:textId="77777777" w:rsidR="00235988" w:rsidRPr="00235988" w:rsidRDefault="00235988" w:rsidP="00235988">
      <w:pPr>
        <w:spacing w:after="0"/>
        <w:rPr>
          <w:i/>
          <w:sz w:val="24"/>
          <w:szCs w:val="24"/>
        </w:rPr>
      </w:pPr>
      <w:r w:rsidRPr="00235988">
        <w:rPr>
          <w:i/>
          <w:sz w:val="24"/>
          <w:szCs w:val="24"/>
        </w:rPr>
        <w:t>Other Business</w:t>
      </w:r>
      <w:r w:rsidRPr="00235988">
        <w:rPr>
          <w:i/>
          <w:sz w:val="24"/>
          <w:szCs w:val="24"/>
        </w:rPr>
        <w:tab/>
      </w:r>
    </w:p>
    <w:p w14:paraId="09FCEB85" w14:textId="77777777" w:rsidR="00235988" w:rsidRPr="00235988" w:rsidRDefault="00235988" w:rsidP="00235988">
      <w:pPr>
        <w:spacing w:after="0"/>
        <w:rPr>
          <w:i/>
          <w:sz w:val="24"/>
          <w:szCs w:val="24"/>
        </w:rPr>
      </w:pPr>
      <w:r w:rsidRPr="00235988">
        <w:rPr>
          <w:i/>
          <w:sz w:val="24"/>
          <w:szCs w:val="24"/>
        </w:rPr>
        <w:t>•</w:t>
      </w:r>
      <w:r w:rsidRPr="00235988">
        <w:rPr>
          <w:i/>
          <w:sz w:val="24"/>
          <w:szCs w:val="24"/>
        </w:rPr>
        <w:tab/>
        <w:t>Landlord Newsletter Content</w:t>
      </w:r>
    </w:p>
    <w:p w14:paraId="61672B24" w14:textId="46E40164" w:rsidR="00235988" w:rsidRDefault="00235988" w:rsidP="00235988">
      <w:pPr>
        <w:spacing w:after="0"/>
        <w:rPr>
          <w:i/>
          <w:sz w:val="24"/>
          <w:szCs w:val="24"/>
        </w:rPr>
      </w:pPr>
      <w:r w:rsidRPr="00235988">
        <w:rPr>
          <w:i/>
          <w:sz w:val="24"/>
          <w:szCs w:val="24"/>
        </w:rPr>
        <w:t>•</w:t>
      </w:r>
      <w:r w:rsidRPr="00235988">
        <w:rPr>
          <w:i/>
          <w:sz w:val="24"/>
          <w:szCs w:val="24"/>
        </w:rPr>
        <w:tab/>
        <w:t>Pressures of increased rents (Gene Fredericks e-mail) Issues with goals to increase rents vs. those who can afford them.</w:t>
      </w:r>
    </w:p>
    <w:sectPr w:rsidR="00235988" w:rsidSect="00880094">
      <w:footerReference w:type="default" r:id="rId8"/>
      <w:type w:val="continuous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8D3D4" w14:textId="77777777" w:rsidR="00B62F44" w:rsidRDefault="00B62F44" w:rsidP="00B62F44">
      <w:pPr>
        <w:spacing w:after="0" w:line="240" w:lineRule="auto"/>
      </w:pPr>
      <w:r>
        <w:separator/>
      </w:r>
    </w:p>
  </w:endnote>
  <w:endnote w:type="continuationSeparator" w:id="0">
    <w:p w14:paraId="17AAFBCA" w14:textId="77777777" w:rsidR="00B62F44" w:rsidRDefault="00B62F44" w:rsidP="00B62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6984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8E733" w14:textId="77777777" w:rsidR="00B62F44" w:rsidRDefault="00B62F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3E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6A743A" w14:textId="77777777" w:rsidR="00B62F44" w:rsidRDefault="00B62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F37BD" w14:textId="77777777" w:rsidR="00B62F44" w:rsidRDefault="00B62F44" w:rsidP="00B62F44">
      <w:pPr>
        <w:spacing w:after="0" w:line="240" w:lineRule="auto"/>
      </w:pPr>
      <w:r>
        <w:separator/>
      </w:r>
    </w:p>
  </w:footnote>
  <w:footnote w:type="continuationSeparator" w:id="0">
    <w:p w14:paraId="6B829F46" w14:textId="77777777" w:rsidR="00B62F44" w:rsidRDefault="00B62F44" w:rsidP="00B62F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4DCF"/>
    <w:multiLevelType w:val="hybridMultilevel"/>
    <w:tmpl w:val="A4F24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C41AA"/>
    <w:multiLevelType w:val="hybridMultilevel"/>
    <w:tmpl w:val="AB00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03A38"/>
    <w:multiLevelType w:val="hybridMultilevel"/>
    <w:tmpl w:val="834A53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605F44"/>
    <w:multiLevelType w:val="hybridMultilevel"/>
    <w:tmpl w:val="0722E1A4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201A2"/>
    <w:multiLevelType w:val="hybridMultilevel"/>
    <w:tmpl w:val="AD5E7A2C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F6D8F"/>
    <w:multiLevelType w:val="hybridMultilevel"/>
    <w:tmpl w:val="899E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82604"/>
    <w:multiLevelType w:val="hybridMultilevel"/>
    <w:tmpl w:val="6C940B64"/>
    <w:lvl w:ilvl="0" w:tplc="A33E2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A7EDB"/>
    <w:multiLevelType w:val="hybridMultilevel"/>
    <w:tmpl w:val="E23CB6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B5524"/>
    <w:multiLevelType w:val="hybridMultilevel"/>
    <w:tmpl w:val="4198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DB00CE"/>
    <w:multiLevelType w:val="hybridMultilevel"/>
    <w:tmpl w:val="27880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63617"/>
    <w:multiLevelType w:val="hybridMultilevel"/>
    <w:tmpl w:val="7A74197A"/>
    <w:lvl w:ilvl="0" w:tplc="4776D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4580884"/>
    <w:multiLevelType w:val="hybridMultilevel"/>
    <w:tmpl w:val="539872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557E02F4"/>
    <w:multiLevelType w:val="hybridMultilevel"/>
    <w:tmpl w:val="A024EC16"/>
    <w:lvl w:ilvl="0" w:tplc="5DA28EF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120495"/>
    <w:multiLevelType w:val="hybridMultilevel"/>
    <w:tmpl w:val="CE145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55626C"/>
    <w:multiLevelType w:val="hybridMultilevel"/>
    <w:tmpl w:val="1A186ACE"/>
    <w:lvl w:ilvl="0" w:tplc="AA7C0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14BD3"/>
    <w:multiLevelType w:val="hybridMultilevel"/>
    <w:tmpl w:val="F8D6C1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0847AE"/>
    <w:multiLevelType w:val="hybridMultilevel"/>
    <w:tmpl w:val="450A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2"/>
  </w:num>
  <w:num w:numId="4">
    <w:abstractNumId w:val="3"/>
  </w:num>
  <w:num w:numId="5">
    <w:abstractNumId w:val="6"/>
  </w:num>
  <w:num w:numId="6">
    <w:abstractNumId w:val="11"/>
  </w:num>
  <w:num w:numId="7">
    <w:abstractNumId w:val="10"/>
  </w:num>
  <w:num w:numId="8">
    <w:abstractNumId w:val="15"/>
  </w:num>
  <w:num w:numId="9">
    <w:abstractNumId w:val="7"/>
  </w:num>
  <w:num w:numId="10">
    <w:abstractNumId w:val="0"/>
  </w:num>
  <w:num w:numId="11">
    <w:abstractNumId w:val="16"/>
  </w:num>
  <w:num w:numId="12">
    <w:abstractNumId w:val="13"/>
  </w:num>
  <w:num w:numId="13">
    <w:abstractNumId w:val="9"/>
  </w:num>
  <w:num w:numId="14">
    <w:abstractNumId w:val="8"/>
  </w:num>
  <w:num w:numId="15">
    <w:abstractNumId w:val="1"/>
  </w:num>
  <w:num w:numId="16">
    <w:abstractNumId w:val="5"/>
  </w:num>
  <w:num w:numId="17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yNTQ3NbC0MDIysDBU0lEKTi0uzszPAykwrAUAxPsoOywAAAA="/>
  </w:docVars>
  <w:rsids>
    <w:rsidRoot w:val="00FC06EA"/>
    <w:rsid w:val="00000F3E"/>
    <w:rsid w:val="00000FBC"/>
    <w:rsid w:val="000023D4"/>
    <w:rsid w:val="000028BC"/>
    <w:rsid w:val="00005350"/>
    <w:rsid w:val="000141FE"/>
    <w:rsid w:val="000144D1"/>
    <w:rsid w:val="00016503"/>
    <w:rsid w:val="00020088"/>
    <w:rsid w:val="00021E98"/>
    <w:rsid w:val="000221AF"/>
    <w:rsid w:val="000229C4"/>
    <w:rsid w:val="00026175"/>
    <w:rsid w:val="000306FE"/>
    <w:rsid w:val="00034071"/>
    <w:rsid w:val="00034761"/>
    <w:rsid w:val="00036EBD"/>
    <w:rsid w:val="00037FC0"/>
    <w:rsid w:val="000427CB"/>
    <w:rsid w:val="00042B8B"/>
    <w:rsid w:val="00043257"/>
    <w:rsid w:val="00050FD3"/>
    <w:rsid w:val="00057CAE"/>
    <w:rsid w:val="00064E3A"/>
    <w:rsid w:val="0006522A"/>
    <w:rsid w:val="000657BC"/>
    <w:rsid w:val="0007035E"/>
    <w:rsid w:val="000718B9"/>
    <w:rsid w:val="00074540"/>
    <w:rsid w:val="0007495E"/>
    <w:rsid w:val="000802BE"/>
    <w:rsid w:val="000830AD"/>
    <w:rsid w:val="00084886"/>
    <w:rsid w:val="00085231"/>
    <w:rsid w:val="000860E6"/>
    <w:rsid w:val="00086807"/>
    <w:rsid w:val="00086B05"/>
    <w:rsid w:val="00087E47"/>
    <w:rsid w:val="000A02A4"/>
    <w:rsid w:val="000A3B56"/>
    <w:rsid w:val="000A4B33"/>
    <w:rsid w:val="000A6AC5"/>
    <w:rsid w:val="000B1507"/>
    <w:rsid w:val="000B15C8"/>
    <w:rsid w:val="000B53E2"/>
    <w:rsid w:val="000C0F87"/>
    <w:rsid w:val="000C1A86"/>
    <w:rsid w:val="000C416E"/>
    <w:rsid w:val="000C625C"/>
    <w:rsid w:val="000C70B8"/>
    <w:rsid w:val="000C79F7"/>
    <w:rsid w:val="000C7CF0"/>
    <w:rsid w:val="000C7D8E"/>
    <w:rsid w:val="000D0F60"/>
    <w:rsid w:val="000D75C7"/>
    <w:rsid w:val="000D7659"/>
    <w:rsid w:val="000E752A"/>
    <w:rsid w:val="000F192A"/>
    <w:rsid w:val="000F3285"/>
    <w:rsid w:val="000F5324"/>
    <w:rsid w:val="0010294E"/>
    <w:rsid w:val="00102DBF"/>
    <w:rsid w:val="00113345"/>
    <w:rsid w:val="00116BE6"/>
    <w:rsid w:val="00117565"/>
    <w:rsid w:val="0011791B"/>
    <w:rsid w:val="0012000B"/>
    <w:rsid w:val="00120D02"/>
    <w:rsid w:val="00121F06"/>
    <w:rsid w:val="0013194E"/>
    <w:rsid w:val="00132C2A"/>
    <w:rsid w:val="001355EB"/>
    <w:rsid w:val="001379AA"/>
    <w:rsid w:val="00141D53"/>
    <w:rsid w:val="00143156"/>
    <w:rsid w:val="00143703"/>
    <w:rsid w:val="0015027E"/>
    <w:rsid w:val="0015088F"/>
    <w:rsid w:val="001531D6"/>
    <w:rsid w:val="00153504"/>
    <w:rsid w:val="001558A8"/>
    <w:rsid w:val="00164B6A"/>
    <w:rsid w:val="00166565"/>
    <w:rsid w:val="00167B6A"/>
    <w:rsid w:val="001717E5"/>
    <w:rsid w:val="00172A9D"/>
    <w:rsid w:val="00173B4D"/>
    <w:rsid w:val="001826E2"/>
    <w:rsid w:val="00186648"/>
    <w:rsid w:val="00191808"/>
    <w:rsid w:val="001919D0"/>
    <w:rsid w:val="001A6D24"/>
    <w:rsid w:val="001B5D80"/>
    <w:rsid w:val="001C16E3"/>
    <w:rsid w:val="001C328F"/>
    <w:rsid w:val="001C6436"/>
    <w:rsid w:val="001C7E4C"/>
    <w:rsid w:val="001D3AB5"/>
    <w:rsid w:val="001D4366"/>
    <w:rsid w:val="001E2DA8"/>
    <w:rsid w:val="001F5E43"/>
    <w:rsid w:val="00200252"/>
    <w:rsid w:val="00203B5F"/>
    <w:rsid w:val="00204CF5"/>
    <w:rsid w:val="00211197"/>
    <w:rsid w:val="0021660D"/>
    <w:rsid w:val="0022086B"/>
    <w:rsid w:val="00223251"/>
    <w:rsid w:val="00230669"/>
    <w:rsid w:val="0023365C"/>
    <w:rsid w:val="002337BD"/>
    <w:rsid w:val="002342EC"/>
    <w:rsid w:val="002356C9"/>
    <w:rsid w:val="00235988"/>
    <w:rsid w:val="00240C33"/>
    <w:rsid w:val="002417B4"/>
    <w:rsid w:val="0024552C"/>
    <w:rsid w:val="00245901"/>
    <w:rsid w:val="00245EF2"/>
    <w:rsid w:val="00245F2B"/>
    <w:rsid w:val="00247F79"/>
    <w:rsid w:val="00253427"/>
    <w:rsid w:val="00254B7D"/>
    <w:rsid w:val="00257A25"/>
    <w:rsid w:val="0026261F"/>
    <w:rsid w:val="002634DB"/>
    <w:rsid w:val="002700D5"/>
    <w:rsid w:val="00274654"/>
    <w:rsid w:val="00275C26"/>
    <w:rsid w:val="00277564"/>
    <w:rsid w:val="002807A5"/>
    <w:rsid w:val="002825FC"/>
    <w:rsid w:val="00283F88"/>
    <w:rsid w:val="00284F11"/>
    <w:rsid w:val="00285C5C"/>
    <w:rsid w:val="00290B0C"/>
    <w:rsid w:val="002A42A8"/>
    <w:rsid w:val="002A5D84"/>
    <w:rsid w:val="002A6D08"/>
    <w:rsid w:val="002B4A17"/>
    <w:rsid w:val="002C1F1A"/>
    <w:rsid w:val="002C5F8C"/>
    <w:rsid w:val="002D3534"/>
    <w:rsid w:val="002E03FC"/>
    <w:rsid w:val="002E1CD2"/>
    <w:rsid w:val="002E3519"/>
    <w:rsid w:val="002F1DB3"/>
    <w:rsid w:val="002F5513"/>
    <w:rsid w:val="0030233E"/>
    <w:rsid w:val="0031024B"/>
    <w:rsid w:val="003111E5"/>
    <w:rsid w:val="003123B3"/>
    <w:rsid w:val="0032333D"/>
    <w:rsid w:val="00325821"/>
    <w:rsid w:val="00335335"/>
    <w:rsid w:val="00336105"/>
    <w:rsid w:val="00342188"/>
    <w:rsid w:val="003422C5"/>
    <w:rsid w:val="00343AAB"/>
    <w:rsid w:val="00354283"/>
    <w:rsid w:val="00354506"/>
    <w:rsid w:val="003566E1"/>
    <w:rsid w:val="00357155"/>
    <w:rsid w:val="003575A8"/>
    <w:rsid w:val="00370191"/>
    <w:rsid w:val="00375764"/>
    <w:rsid w:val="003833FD"/>
    <w:rsid w:val="00386873"/>
    <w:rsid w:val="003920BD"/>
    <w:rsid w:val="00392E98"/>
    <w:rsid w:val="003956A4"/>
    <w:rsid w:val="003970A0"/>
    <w:rsid w:val="00397727"/>
    <w:rsid w:val="003A0473"/>
    <w:rsid w:val="003A5F5B"/>
    <w:rsid w:val="003A67FF"/>
    <w:rsid w:val="003B10F7"/>
    <w:rsid w:val="003B7054"/>
    <w:rsid w:val="003C705E"/>
    <w:rsid w:val="003D09EB"/>
    <w:rsid w:val="003D7C52"/>
    <w:rsid w:val="003E6ED1"/>
    <w:rsid w:val="003F25C0"/>
    <w:rsid w:val="003F50C4"/>
    <w:rsid w:val="003F539B"/>
    <w:rsid w:val="003F5C38"/>
    <w:rsid w:val="003F7DF8"/>
    <w:rsid w:val="00400C07"/>
    <w:rsid w:val="00402F87"/>
    <w:rsid w:val="004160F7"/>
    <w:rsid w:val="004222F4"/>
    <w:rsid w:val="004232C4"/>
    <w:rsid w:val="004239FF"/>
    <w:rsid w:val="00423E3B"/>
    <w:rsid w:val="0042408D"/>
    <w:rsid w:val="00430E01"/>
    <w:rsid w:val="00432FE6"/>
    <w:rsid w:val="004336A7"/>
    <w:rsid w:val="00442115"/>
    <w:rsid w:val="0045054E"/>
    <w:rsid w:val="004510C8"/>
    <w:rsid w:val="004513A1"/>
    <w:rsid w:val="004554C5"/>
    <w:rsid w:val="004570D6"/>
    <w:rsid w:val="00463A02"/>
    <w:rsid w:val="00466554"/>
    <w:rsid w:val="004667FE"/>
    <w:rsid w:val="00467BA7"/>
    <w:rsid w:val="00473818"/>
    <w:rsid w:val="00480CC4"/>
    <w:rsid w:val="00482496"/>
    <w:rsid w:val="004845AE"/>
    <w:rsid w:val="00486213"/>
    <w:rsid w:val="004908EE"/>
    <w:rsid w:val="004A031F"/>
    <w:rsid w:val="004A0396"/>
    <w:rsid w:val="004A074C"/>
    <w:rsid w:val="004A3CCA"/>
    <w:rsid w:val="004A40F4"/>
    <w:rsid w:val="004B1EE6"/>
    <w:rsid w:val="004C1CDE"/>
    <w:rsid w:val="004C1E3F"/>
    <w:rsid w:val="004C25FE"/>
    <w:rsid w:val="004C3CCD"/>
    <w:rsid w:val="004D026C"/>
    <w:rsid w:val="004D5F3B"/>
    <w:rsid w:val="004D7B1C"/>
    <w:rsid w:val="004D7B51"/>
    <w:rsid w:val="004E46A2"/>
    <w:rsid w:val="004E7277"/>
    <w:rsid w:val="004E76EB"/>
    <w:rsid w:val="004F2594"/>
    <w:rsid w:val="004F50DF"/>
    <w:rsid w:val="00500F68"/>
    <w:rsid w:val="00504327"/>
    <w:rsid w:val="00504E83"/>
    <w:rsid w:val="00507D3C"/>
    <w:rsid w:val="00515044"/>
    <w:rsid w:val="00516EF5"/>
    <w:rsid w:val="005203E5"/>
    <w:rsid w:val="005214F8"/>
    <w:rsid w:val="0052319B"/>
    <w:rsid w:val="00525EBA"/>
    <w:rsid w:val="005404A6"/>
    <w:rsid w:val="005432C0"/>
    <w:rsid w:val="00544FE2"/>
    <w:rsid w:val="0054560F"/>
    <w:rsid w:val="0055047A"/>
    <w:rsid w:val="0055179F"/>
    <w:rsid w:val="005543AD"/>
    <w:rsid w:val="005547A3"/>
    <w:rsid w:val="00556BD0"/>
    <w:rsid w:val="00557D7A"/>
    <w:rsid w:val="0056376C"/>
    <w:rsid w:val="00564D76"/>
    <w:rsid w:val="00564ECA"/>
    <w:rsid w:val="00574EC8"/>
    <w:rsid w:val="005775CF"/>
    <w:rsid w:val="00577B17"/>
    <w:rsid w:val="00583F25"/>
    <w:rsid w:val="005853DF"/>
    <w:rsid w:val="00585495"/>
    <w:rsid w:val="00592528"/>
    <w:rsid w:val="00593B39"/>
    <w:rsid w:val="00593C91"/>
    <w:rsid w:val="00594F98"/>
    <w:rsid w:val="00596D8A"/>
    <w:rsid w:val="005A1286"/>
    <w:rsid w:val="005B1639"/>
    <w:rsid w:val="005B41CB"/>
    <w:rsid w:val="005B5767"/>
    <w:rsid w:val="005C0E2C"/>
    <w:rsid w:val="005C19E9"/>
    <w:rsid w:val="005C5F2D"/>
    <w:rsid w:val="005D0447"/>
    <w:rsid w:val="005D0C75"/>
    <w:rsid w:val="005D13ED"/>
    <w:rsid w:val="005D43DB"/>
    <w:rsid w:val="005D6423"/>
    <w:rsid w:val="005E699F"/>
    <w:rsid w:val="005F29CB"/>
    <w:rsid w:val="005F71A4"/>
    <w:rsid w:val="005F7E6C"/>
    <w:rsid w:val="00601872"/>
    <w:rsid w:val="00601932"/>
    <w:rsid w:val="006032A9"/>
    <w:rsid w:val="00604482"/>
    <w:rsid w:val="006049E5"/>
    <w:rsid w:val="00607467"/>
    <w:rsid w:val="0060797D"/>
    <w:rsid w:val="0061559A"/>
    <w:rsid w:val="00617248"/>
    <w:rsid w:val="006205AD"/>
    <w:rsid w:val="0062276C"/>
    <w:rsid w:val="006270FF"/>
    <w:rsid w:val="00627F99"/>
    <w:rsid w:val="006403AF"/>
    <w:rsid w:val="00644D63"/>
    <w:rsid w:val="00650CD5"/>
    <w:rsid w:val="0065477D"/>
    <w:rsid w:val="00655ED5"/>
    <w:rsid w:val="00656D78"/>
    <w:rsid w:val="00663795"/>
    <w:rsid w:val="00667228"/>
    <w:rsid w:val="00674132"/>
    <w:rsid w:val="006801DB"/>
    <w:rsid w:val="006853E2"/>
    <w:rsid w:val="006901A8"/>
    <w:rsid w:val="0069048B"/>
    <w:rsid w:val="00690619"/>
    <w:rsid w:val="00693F30"/>
    <w:rsid w:val="006A2465"/>
    <w:rsid w:val="006B10C4"/>
    <w:rsid w:val="006B3FB6"/>
    <w:rsid w:val="006B734A"/>
    <w:rsid w:val="006C7A85"/>
    <w:rsid w:val="006D2BE7"/>
    <w:rsid w:val="006D5288"/>
    <w:rsid w:val="006D6FDF"/>
    <w:rsid w:val="006D788E"/>
    <w:rsid w:val="006E1B7B"/>
    <w:rsid w:val="006F3F04"/>
    <w:rsid w:val="006F46FC"/>
    <w:rsid w:val="006F47D7"/>
    <w:rsid w:val="006F5B6A"/>
    <w:rsid w:val="006F69F6"/>
    <w:rsid w:val="00700D83"/>
    <w:rsid w:val="007016DA"/>
    <w:rsid w:val="007042C0"/>
    <w:rsid w:val="00706C43"/>
    <w:rsid w:val="0070725E"/>
    <w:rsid w:val="00707743"/>
    <w:rsid w:val="0071621B"/>
    <w:rsid w:val="0072242D"/>
    <w:rsid w:val="00724A72"/>
    <w:rsid w:val="00726A62"/>
    <w:rsid w:val="00730EC9"/>
    <w:rsid w:val="00732BA3"/>
    <w:rsid w:val="00733BE2"/>
    <w:rsid w:val="00743A70"/>
    <w:rsid w:val="00744CA5"/>
    <w:rsid w:val="007457C1"/>
    <w:rsid w:val="00757ED2"/>
    <w:rsid w:val="0076148E"/>
    <w:rsid w:val="0076309F"/>
    <w:rsid w:val="00764BDD"/>
    <w:rsid w:val="00772C9B"/>
    <w:rsid w:val="00773866"/>
    <w:rsid w:val="0077658C"/>
    <w:rsid w:val="00790A5C"/>
    <w:rsid w:val="00793A4B"/>
    <w:rsid w:val="0079427C"/>
    <w:rsid w:val="00797C7F"/>
    <w:rsid w:val="007B70C9"/>
    <w:rsid w:val="007C393A"/>
    <w:rsid w:val="007C61BE"/>
    <w:rsid w:val="007D0806"/>
    <w:rsid w:val="007D6803"/>
    <w:rsid w:val="007E03D7"/>
    <w:rsid w:val="007E2284"/>
    <w:rsid w:val="007E2AF9"/>
    <w:rsid w:val="007E554C"/>
    <w:rsid w:val="008055D2"/>
    <w:rsid w:val="00807616"/>
    <w:rsid w:val="00807DD2"/>
    <w:rsid w:val="00810369"/>
    <w:rsid w:val="008145ED"/>
    <w:rsid w:val="00815569"/>
    <w:rsid w:val="00816243"/>
    <w:rsid w:val="008169DC"/>
    <w:rsid w:val="00816FF7"/>
    <w:rsid w:val="008221CE"/>
    <w:rsid w:val="00822355"/>
    <w:rsid w:val="0082297C"/>
    <w:rsid w:val="0083045E"/>
    <w:rsid w:val="00831E47"/>
    <w:rsid w:val="00834103"/>
    <w:rsid w:val="008369CE"/>
    <w:rsid w:val="00840440"/>
    <w:rsid w:val="00841BAB"/>
    <w:rsid w:val="00842724"/>
    <w:rsid w:val="00850379"/>
    <w:rsid w:val="00850818"/>
    <w:rsid w:val="00854BE7"/>
    <w:rsid w:val="00854E40"/>
    <w:rsid w:val="008552C4"/>
    <w:rsid w:val="00864789"/>
    <w:rsid w:val="008652B3"/>
    <w:rsid w:val="00870DB3"/>
    <w:rsid w:val="00880094"/>
    <w:rsid w:val="008825FC"/>
    <w:rsid w:val="008900D9"/>
    <w:rsid w:val="0089122B"/>
    <w:rsid w:val="008931B3"/>
    <w:rsid w:val="00894ED5"/>
    <w:rsid w:val="00896337"/>
    <w:rsid w:val="00896568"/>
    <w:rsid w:val="008A5DCF"/>
    <w:rsid w:val="008A6FEE"/>
    <w:rsid w:val="008A7883"/>
    <w:rsid w:val="008B0A61"/>
    <w:rsid w:val="008B1572"/>
    <w:rsid w:val="008B17A8"/>
    <w:rsid w:val="008B3A54"/>
    <w:rsid w:val="008B46F9"/>
    <w:rsid w:val="008B61DF"/>
    <w:rsid w:val="008C3EE4"/>
    <w:rsid w:val="008C5530"/>
    <w:rsid w:val="008C64EE"/>
    <w:rsid w:val="008C6893"/>
    <w:rsid w:val="008D2539"/>
    <w:rsid w:val="008D441B"/>
    <w:rsid w:val="008D5D29"/>
    <w:rsid w:val="008D61C5"/>
    <w:rsid w:val="008E1685"/>
    <w:rsid w:val="008E369A"/>
    <w:rsid w:val="008F22D9"/>
    <w:rsid w:val="008F2E0C"/>
    <w:rsid w:val="008F569B"/>
    <w:rsid w:val="00902DD4"/>
    <w:rsid w:val="00903AB8"/>
    <w:rsid w:val="00903BC5"/>
    <w:rsid w:val="00904736"/>
    <w:rsid w:val="00907228"/>
    <w:rsid w:val="009078E8"/>
    <w:rsid w:val="009210F3"/>
    <w:rsid w:val="00926095"/>
    <w:rsid w:val="009334CF"/>
    <w:rsid w:val="00935217"/>
    <w:rsid w:val="00940B36"/>
    <w:rsid w:val="00940F4C"/>
    <w:rsid w:val="0094175E"/>
    <w:rsid w:val="00942E72"/>
    <w:rsid w:val="00950565"/>
    <w:rsid w:val="009675FA"/>
    <w:rsid w:val="00972D2E"/>
    <w:rsid w:val="00973A16"/>
    <w:rsid w:val="00975069"/>
    <w:rsid w:val="00982FB5"/>
    <w:rsid w:val="009857DF"/>
    <w:rsid w:val="009865DF"/>
    <w:rsid w:val="009920A3"/>
    <w:rsid w:val="0099780A"/>
    <w:rsid w:val="009A13C5"/>
    <w:rsid w:val="009A382D"/>
    <w:rsid w:val="009A4AC3"/>
    <w:rsid w:val="009A51A8"/>
    <w:rsid w:val="009A7A8D"/>
    <w:rsid w:val="009B4626"/>
    <w:rsid w:val="009C08C8"/>
    <w:rsid w:val="009C1EB4"/>
    <w:rsid w:val="009C2B98"/>
    <w:rsid w:val="009C6B81"/>
    <w:rsid w:val="009D0426"/>
    <w:rsid w:val="009D1155"/>
    <w:rsid w:val="009D2288"/>
    <w:rsid w:val="009E054E"/>
    <w:rsid w:val="009E1F2F"/>
    <w:rsid w:val="009E729C"/>
    <w:rsid w:val="009E7F6A"/>
    <w:rsid w:val="009F4831"/>
    <w:rsid w:val="009F4EA3"/>
    <w:rsid w:val="00A0014B"/>
    <w:rsid w:val="00A05926"/>
    <w:rsid w:val="00A07796"/>
    <w:rsid w:val="00A07C09"/>
    <w:rsid w:val="00A205E3"/>
    <w:rsid w:val="00A2335A"/>
    <w:rsid w:val="00A240DA"/>
    <w:rsid w:val="00A26AF8"/>
    <w:rsid w:val="00A34A14"/>
    <w:rsid w:val="00A368B6"/>
    <w:rsid w:val="00A46055"/>
    <w:rsid w:val="00A5173D"/>
    <w:rsid w:val="00A52A52"/>
    <w:rsid w:val="00A60108"/>
    <w:rsid w:val="00A62D8F"/>
    <w:rsid w:val="00A64C8E"/>
    <w:rsid w:val="00A65917"/>
    <w:rsid w:val="00A67F50"/>
    <w:rsid w:val="00A754C6"/>
    <w:rsid w:val="00A82810"/>
    <w:rsid w:val="00A83A76"/>
    <w:rsid w:val="00A86CD0"/>
    <w:rsid w:val="00AA063E"/>
    <w:rsid w:val="00AA0B8A"/>
    <w:rsid w:val="00AA562E"/>
    <w:rsid w:val="00AA6A2B"/>
    <w:rsid w:val="00AA6AF9"/>
    <w:rsid w:val="00AA7D38"/>
    <w:rsid w:val="00AB0A1D"/>
    <w:rsid w:val="00AC0D2C"/>
    <w:rsid w:val="00AC14E0"/>
    <w:rsid w:val="00AC508D"/>
    <w:rsid w:val="00AC7311"/>
    <w:rsid w:val="00AD229D"/>
    <w:rsid w:val="00AD3377"/>
    <w:rsid w:val="00AD3613"/>
    <w:rsid w:val="00AD6519"/>
    <w:rsid w:val="00AD76E3"/>
    <w:rsid w:val="00AE3B06"/>
    <w:rsid w:val="00AE3CC3"/>
    <w:rsid w:val="00AE6CD9"/>
    <w:rsid w:val="00AF5E9D"/>
    <w:rsid w:val="00B02110"/>
    <w:rsid w:val="00B07352"/>
    <w:rsid w:val="00B13920"/>
    <w:rsid w:val="00B14A81"/>
    <w:rsid w:val="00B172EC"/>
    <w:rsid w:val="00B17C0A"/>
    <w:rsid w:val="00B17C63"/>
    <w:rsid w:val="00B2021F"/>
    <w:rsid w:val="00B20DF7"/>
    <w:rsid w:val="00B317A8"/>
    <w:rsid w:val="00B32A33"/>
    <w:rsid w:val="00B3547B"/>
    <w:rsid w:val="00B36534"/>
    <w:rsid w:val="00B4380E"/>
    <w:rsid w:val="00B47B5E"/>
    <w:rsid w:val="00B62F44"/>
    <w:rsid w:val="00B63ED6"/>
    <w:rsid w:val="00B645C2"/>
    <w:rsid w:val="00B6512C"/>
    <w:rsid w:val="00B70BC9"/>
    <w:rsid w:val="00B75A4D"/>
    <w:rsid w:val="00B760CF"/>
    <w:rsid w:val="00B76106"/>
    <w:rsid w:val="00B76338"/>
    <w:rsid w:val="00B80489"/>
    <w:rsid w:val="00B856BD"/>
    <w:rsid w:val="00B964FD"/>
    <w:rsid w:val="00B97E54"/>
    <w:rsid w:val="00BA1340"/>
    <w:rsid w:val="00BA39E3"/>
    <w:rsid w:val="00BB5C72"/>
    <w:rsid w:val="00BB6C17"/>
    <w:rsid w:val="00BC1D81"/>
    <w:rsid w:val="00BC2FB4"/>
    <w:rsid w:val="00BC3527"/>
    <w:rsid w:val="00BD4828"/>
    <w:rsid w:val="00BD7350"/>
    <w:rsid w:val="00BE2FE0"/>
    <w:rsid w:val="00BE338F"/>
    <w:rsid w:val="00BE45C0"/>
    <w:rsid w:val="00BF00D4"/>
    <w:rsid w:val="00BF3B68"/>
    <w:rsid w:val="00BF40F6"/>
    <w:rsid w:val="00BF4AC6"/>
    <w:rsid w:val="00BF6D67"/>
    <w:rsid w:val="00C034F5"/>
    <w:rsid w:val="00C14652"/>
    <w:rsid w:val="00C14F1D"/>
    <w:rsid w:val="00C2057C"/>
    <w:rsid w:val="00C245A9"/>
    <w:rsid w:val="00C272D3"/>
    <w:rsid w:val="00C36FA7"/>
    <w:rsid w:val="00C538B8"/>
    <w:rsid w:val="00C53E13"/>
    <w:rsid w:val="00C625F2"/>
    <w:rsid w:val="00C70726"/>
    <w:rsid w:val="00C75A2C"/>
    <w:rsid w:val="00C80A39"/>
    <w:rsid w:val="00C86B34"/>
    <w:rsid w:val="00C96A6C"/>
    <w:rsid w:val="00CA47D2"/>
    <w:rsid w:val="00CA4FB1"/>
    <w:rsid w:val="00CB0DB0"/>
    <w:rsid w:val="00CB1C90"/>
    <w:rsid w:val="00CB62EF"/>
    <w:rsid w:val="00CC08FA"/>
    <w:rsid w:val="00CC1320"/>
    <w:rsid w:val="00CC1698"/>
    <w:rsid w:val="00CC2224"/>
    <w:rsid w:val="00CC6D74"/>
    <w:rsid w:val="00CD26D0"/>
    <w:rsid w:val="00CD5F8D"/>
    <w:rsid w:val="00CE2DE7"/>
    <w:rsid w:val="00CF3E89"/>
    <w:rsid w:val="00D1313C"/>
    <w:rsid w:val="00D135F4"/>
    <w:rsid w:val="00D13A2C"/>
    <w:rsid w:val="00D20848"/>
    <w:rsid w:val="00D20EE8"/>
    <w:rsid w:val="00D2249C"/>
    <w:rsid w:val="00D309A7"/>
    <w:rsid w:val="00D30D08"/>
    <w:rsid w:val="00D3269B"/>
    <w:rsid w:val="00D340EA"/>
    <w:rsid w:val="00D35055"/>
    <w:rsid w:val="00D36ECC"/>
    <w:rsid w:val="00D420A4"/>
    <w:rsid w:val="00D5259C"/>
    <w:rsid w:val="00D52C4B"/>
    <w:rsid w:val="00D53362"/>
    <w:rsid w:val="00D6011E"/>
    <w:rsid w:val="00D60740"/>
    <w:rsid w:val="00D648D6"/>
    <w:rsid w:val="00D6599B"/>
    <w:rsid w:val="00D67D4F"/>
    <w:rsid w:val="00D72CC5"/>
    <w:rsid w:val="00D7607D"/>
    <w:rsid w:val="00D77E24"/>
    <w:rsid w:val="00D77E2A"/>
    <w:rsid w:val="00D77F0F"/>
    <w:rsid w:val="00D81284"/>
    <w:rsid w:val="00D84073"/>
    <w:rsid w:val="00D84AE3"/>
    <w:rsid w:val="00D86360"/>
    <w:rsid w:val="00D90485"/>
    <w:rsid w:val="00D91D5A"/>
    <w:rsid w:val="00D937AC"/>
    <w:rsid w:val="00D9497B"/>
    <w:rsid w:val="00D95DE7"/>
    <w:rsid w:val="00DA006B"/>
    <w:rsid w:val="00DA0AB7"/>
    <w:rsid w:val="00DA2B7C"/>
    <w:rsid w:val="00DA539B"/>
    <w:rsid w:val="00DB6AFC"/>
    <w:rsid w:val="00DC5CB9"/>
    <w:rsid w:val="00DC738B"/>
    <w:rsid w:val="00DD747C"/>
    <w:rsid w:val="00DF36FE"/>
    <w:rsid w:val="00DF59EB"/>
    <w:rsid w:val="00DF64B6"/>
    <w:rsid w:val="00E129A2"/>
    <w:rsid w:val="00E13C2C"/>
    <w:rsid w:val="00E14317"/>
    <w:rsid w:val="00E15113"/>
    <w:rsid w:val="00E15529"/>
    <w:rsid w:val="00E204C2"/>
    <w:rsid w:val="00E21E93"/>
    <w:rsid w:val="00E255A8"/>
    <w:rsid w:val="00E32D6C"/>
    <w:rsid w:val="00E36F52"/>
    <w:rsid w:val="00E4293F"/>
    <w:rsid w:val="00E4380F"/>
    <w:rsid w:val="00E45AF3"/>
    <w:rsid w:val="00E4611F"/>
    <w:rsid w:val="00E516ED"/>
    <w:rsid w:val="00E53C00"/>
    <w:rsid w:val="00E57269"/>
    <w:rsid w:val="00E576B3"/>
    <w:rsid w:val="00E6022D"/>
    <w:rsid w:val="00E67330"/>
    <w:rsid w:val="00E67A25"/>
    <w:rsid w:val="00E75B25"/>
    <w:rsid w:val="00E765A6"/>
    <w:rsid w:val="00E8235A"/>
    <w:rsid w:val="00E905BD"/>
    <w:rsid w:val="00E94AC6"/>
    <w:rsid w:val="00E94DE3"/>
    <w:rsid w:val="00E950E4"/>
    <w:rsid w:val="00E958DA"/>
    <w:rsid w:val="00E9796B"/>
    <w:rsid w:val="00EA068E"/>
    <w:rsid w:val="00EA6160"/>
    <w:rsid w:val="00EA74DA"/>
    <w:rsid w:val="00EB1BD5"/>
    <w:rsid w:val="00EB207D"/>
    <w:rsid w:val="00EB2D37"/>
    <w:rsid w:val="00EB56A9"/>
    <w:rsid w:val="00EB7243"/>
    <w:rsid w:val="00EC3090"/>
    <w:rsid w:val="00EC49A6"/>
    <w:rsid w:val="00EC6C65"/>
    <w:rsid w:val="00ED38C0"/>
    <w:rsid w:val="00EE386F"/>
    <w:rsid w:val="00EE484E"/>
    <w:rsid w:val="00EE5ACC"/>
    <w:rsid w:val="00EE6E85"/>
    <w:rsid w:val="00EF3144"/>
    <w:rsid w:val="00EF56CB"/>
    <w:rsid w:val="00F014E4"/>
    <w:rsid w:val="00F02074"/>
    <w:rsid w:val="00F04DB8"/>
    <w:rsid w:val="00F05637"/>
    <w:rsid w:val="00F059A2"/>
    <w:rsid w:val="00F068D9"/>
    <w:rsid w:val="00F07236"/>
    <w:rsid w:val="00F117D3"/>
    <w:rsid w:val="00F11C3B"/>
    <w:rsid w:val="00F14514"/>
    <w:rsid w:val="00F23893"/>
    <w:rsid w:val="00F23D20"/>
    <w:rsid w:val="00F25717"/>
    <w:rsid w:val="00F27F28"/>
    <w:rsid w:val="00F33069"/>
    <w:rsid w:val="00F3547A"/>
    <w:rsid w:val="00F363DA"/>
    <w:rsid w:val="00F36AD7"/>
    <w:rsid w:val="00F37F67"/>
    <w:rsid w:val="00F41BE9"/>
    <w:rsid w:val="00F46424"/>
    <w:rsid w:val="00F46893"/>
    <w:rsid w:val="00F47D20"/>
    <w:rsid w:val="00F5490D"/>
    <w:rsid w:val="00F54EDB"/>
    <w:rsid w:val="00F5646F"/>
    <w:rsid w:val="00F60EC6"/>
    <w:rsid w:val="00F615F6"/>
    <w:rsid w:val="00F65512"/>
    <w:rsid w:val="00F6558A"/>
    <w:rsid w:val="00F65A18"/>
    <w:rsid w:val="00F667E6"/>
    <w:rsid w:val="00F71BAA"/>
    <w:rsid w:val="00F7296C"/>
    <w:rsid w:val="00F752EC"/>
    <w:rsid w:val="00F84CAD"/>
    <w:rsid w:val="00F93E87"/>
    <w:rsid w:val="00F9602A"/>
    <w:rsid w:val="00F96A4F"/>
    <w:rsid w:val="00FA013A"/>
    <w:rsid w:val="00FA26ED"/>
    <w:rsid w:val="00FA5A31"/>
    <w:rsid w:val="00FA6421"/>
    <w:rsid w:val="00FA77CC"/>
    <w:rsid w:val="00FC06EA"/>
    <w:rsid w:val="00FC0F58"/>
    <w:rsid w:val="00FC31BD"/>
    <w:rsid w:val="00FC6A91"/>
    <w:rsid w:val="00FD30A3"/>
    <w:rsid w:val="00FD6A07"/>
    <w:rsid w:val="00FD79BF"/>
    <w:rsid w:val="00FE1C5B"/>
    <w:rsid w:val="00FE537F"/>
    <w:rsid w:val="00FE67EC"/>
    <w:rsid w:val="00FF0648"/>
    <w:rsid w:val="00FF1108"/>
    <w:rsid w:val="00FF43BB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98CFC"/>
  <w15:docId w15:val="{9B6A4D1C-46F7-4240-B3D7-B37189EE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1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68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89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3269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3257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7228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7228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uiPriority w:val="1"/>
    <w:qFormat/>
    <w:rsid w:val="0059252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2528"/>
    <w:rPr>
      <w:rFonts w:ascii="Arial" w:eastAsia="Arial" w:hAnsi="Arial" w:cs="Arial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F44"/>
  </w:style>
  <w:style w:type="paragraph" w:styleId="Footer">
    <w:name w:val="footer"/>
    <w:basedOn w:val="Normal"/>
    <w:link w:val="FooterChar"/>
    <w:uiPriority w:val="99"/>
    <w:unhideWhenUsed/>
    <w:rsid w:val="00B6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F44"/>
  </w:style>
  <w:style w:type="character" w:styleId="UnresolvedMention">
    <w:name w:val="Unresolved Mention"/>
    <w:basedOn w:val="DefaultParagraphFont"/>
    <w:uiPriority w:val="99"/>
    <w:semiHidden/>
    <w:unhideWhenUsed/>
    <w:rsid w:val="005150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2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BFD34-FC11-4508-8888-FEB9FB4F9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St Johnsbury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 Kasprzak</dc:creator>
  <cp:lastModifiedBy>Joe Kasprzak</cp:lastModifiedBy>
  <cp:revision>2</cp:revision>
  <cp:lastPrinted>2021-02-08T14:33:00Z</cp:lastPrinted>
  <dcterms:created xsi:type="dcterms:W3CDTF">2021-05-11T13:01:00Z</dcterms:created>
  <dcterms:modified xsi:type="dcterms:W3CDTF">2021-05-11T13:01:00Z</dcterms:modified>
</cp:coreProperties>
</file>